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69755" w14:textId="717D30D0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047F2462" w14:textId="7CBA3747" w:rsidR="002E4AFC" w:rsidRPr="00F703B6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2AEDD2" wp14:editId="0EE79508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F3793E" w14:textId="77777777" w:rsidR="002E4AFC" w:rsidRDefault="002E4AFC" w:rsidP="002E4AFC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2AEDD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51F3793E" w14:textId="77777777" w:rsidR="002E4AFC" w:rsidRDefault="002E4AFC" w:rsidP="002E4AFC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1312" behindDoc="1" locked="0" layoutInCell="1" allowOverlap="1" wp14:anchorId="4FC819DE" wp14:editId="4A952759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36373" w14:textId="77777777" w:rsidR="002E4AFC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57136908" wp14:editId="1EB140BC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110D2432" wp14:editId="403258F9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0706B" w14:textId="76197BC3" w:rsidR="002E4AFC" w:rsidRDefault="002E4AFC" w:rsidP="002E4AFC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                        ALFRETON TOWN COUNCIL</w:t>
      </w:r>
    </w:p>
    <w:p w14:paraId="515FF888" w14:textId="77777777" w:rsidR="002E4AFC" w:rsidRDefault="002E4AFC" w:rsidP="002E4AFC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AGENDA </w:t>
      </w:r>
    </w:p>
    <w:p w14:paraId="69CE67D9" w14:textId="77777777" w:rsidR="002E4AFC" w:rsidRDefault="002E4AFC" w:rsidP="002E4AFC">
      <w:pPr>
        <w:rPr>
          <w:rFonts w:ascii="Verdana" w:hAnsi="Verdana"/>
          <w:b/>
          <w:szCs w:val="24"/>
        </w:rPr>
      </w:pPr>
    </w:p>
    <w:p w14:paraId="5AC4625F" w14:textId="2E72E5FF" w:rsidR="002E4AFC" w:rsidRPr="00F703B6" w:rsidRDefault="002E4AFC" w:rsidP="002E4AFC">
      <w:pPr>
        <w:rPr>
          <w:rFonts w:ascii="Verdana" w:hAnsi="Verdana"/>
          <w:szCs w:val="24"/>
        </w:rPr>
      </w:pPr>
      <w:r w:rsidRPr="0038378A">
        <w:rPr>
          <w:rFonts w:ascii="Verdana" w:hAnsi="Verdana"/>
          <w:b/>
          <w:szCs w:val="24"/>
        </w:rPr>
        <w:t xml:space="preserve">EVENTS </w:t>
      </w:r>
      <w:r>
        <w:rPr>
          <w:rFonts w:ascii="Verdana" w:hAnsi="Verdana"/>
          <w:b/>
          <w:szCs w:val="24"/>
        </w:rPr>
        <w:t>COMMITTEE</w:t>
      </w:r>
    </w:p>
    <w:bookmarkEnd w:id="0"/>
    <w:p w14:paraId="766A14AA" w14:textId="7942719F" w:rsidR="00890CB3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Events Committee</w:t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E20BF5">
        <w:rPr>
          <w:rFonts w:ascii="Verdana" w:hAnsi="Verdana" w:cs="Arial"/>
          <w:bCs/>
          <w:sz w:val="22"/>
          <w:szCs w:val="22"/>
        </w:rPr>
        <w:t>30/11</w:t>
      </w:r>
      <w:r w:rsidR="00C953D9">
        <w:rPr>
          <w:rFonts w:ascii="Verdana" w:hAnsi="Verdana" w:cs="Arial"/>
          <w:bCs/>
          <w:sz w:val="22"/>
          <w:szCs w:val="22"/>
        </w:rPr>
        <w:t>/23</w:t>
      </w:r>
    </w:p>
    <w:p w14:paraId="06CCD2BC" w14:textId="00EBE532" w:rsidR="001A3143" w:rsidRPr="00B53C4F" w:rsidRDefault="001A3143" w:rsidP="00890CB3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>Chairman: Councillor Hannah Jowett-Frost</w:t>
      </w:r>
    </w:p>
    <w:p w14:paraId="5EA7B2A5" w14:textId="1DF817AB" w:rsidR="00890CB3" w:rsidRPr="00B53C4F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Councillors:</w:t>
      </w:r>
      <w:r w:rsidR="00F31652">
        <w:rPr>
          <w:rFonts w:ascii="Verdana" w:hAnsi="Verdana" w:cs="Arial"/>
          <w:bCs/>
          <w:sz w:val="22"/>
          <w:szCs w:val="22"/>
        </w:rPr>
        <w:t xml:space="preserve"> </w:t>
      </w:r>
      <w:r w:rsidRPr="00B53C4F">
        <w:rPr>
          <w:rFonts w:ascii="Verdana" w:hAnsi="Verdana" w:cs="Arial"/>
          <w:bCs/>
          <w:sz w:val="22"/>
          <w:szCs w:val="22"/>
        </w:rPr>
        <w:t>M Kerry,</w:t>
      </w:r>
      <w:r w:rsidR="00F31652">
        <w:rPr>
          <w:rFonts w:ascii="Verdana" w:hAnsi="Verdana" w:cs="Arial"/>
          <w:bCs/>
          <w:sz w:val="22"/>
          <w:szCs w:val="22"/>
        </w:rPr>
        <w:t xml:space="preserve"> D Tay</w:t>
      </w:r>
      <w:r w:rsidRPr="00B53C4F">
        <w:rPr>
          <w:rFonts w:ascii="Verdana" w:hAnsi="Verdana" w:cs="Arial"/>
          <w:bCs/>
          <w:sz w:val="22"/>
          <w:szCs w:val="22"/>
        </w:rPr>
        <w:t>lor</w:t>
      </w:r>
      <w:r w:rsidR="00F31652">
        <w:rPr>
          <w:rFonts w:ascii="Verdana" w:hAnsi="Verdana" w:cs="Arial"/>
          <w:bCs/>
          <w:sz w:val="22"/>
          <w:szCs w:val="22"/>
        </w:rPr>
        <w:t>, M Bennett, S Sounes</w:t>
      </w:r>
    </w:p>
    <w:p w14:paraId="627D4B91" w14:textId="77777777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639AD2C9" w14:textId="77A04DF0" w:rsidR="00890CB3" w:rsidRDefault="00890CB3" w:rsidP="00890CB3">
      <w:pPr>
        <w:rPr>
          <w:rFonts w:ascii="Verdana" w:hAnsi="Verdana" w:cs="Arial"/>
          <w:b/>
          <w:bCs/>
          <w:sz w:val="22"/>
          <w:szCs w:val="22"/>
        </w:rPr>
      </w:pPr>
      <w:r w:rsidRPr="639A3D00">
        <w:rPr>
          <w:rFonts w:ascii="Verdana" w:hAnsi="Verdana" w:cs="Arial"/>
          <w:b/>
          <w:bCs/>
          <w:sz w:val="22"/>
          <w:szCs w:val="22"/>
        </w:rPr>
        <w:t xml:space="preserve">On </w:t>
      </w:r>
      <w:r w:rsidR="005E5ABE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E20BF5">
        <w:rPr>
          <w:rFonts w:ascii="Verdana" w:hAnsi="Verdana" w:cs="Arial"/>
          <w:b/>
          <w:bCs/>
          <w:sz w:val="22"/>
          <w:szCs w:val="22"/>
        </w:rPr>
        <w:t>Thursday 7</w:t>
      </w:r>
      <w:r w:rsidR="00E20BF5" w:rsidRPr="00E20BF5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E20BF5">
        <w:rPr>
          <w:rFonts w:ascii="Verdana" w:hAnsi="Verdana" w:cs="Arial"/>
          <w:b/>
          <w:bCs/>
          <w:sz w:val="22"/>
          <w:szCs w:val="22"/>
        </w:rPr>
        <w:t xml:space="preserve"> December</w:t>
      </w:r>
      <w:r w:rsidR="00537D96">
        <w:rPr>
          <w:rFonts w:ascii="Verdana" w:hAnsi="Verdana" w:cs="Arial"/>
          <w:b/>
          <w:bCs/>
          <w:sz w:val="22"/>
          <w:szCs w:val="22"/>
        </w:rPr>
        <w:t xml:space="preserve"> 2023 at </w:t>
      </w:r>
      <w:r w:rsidR="00802FDD">
        <w:rPr>
          <w:rFonts w:ascii="Verdana" w:hAnsi="Verdana" w:cs="Arial"/>
          <w:b/>
          <w:bCs/>
          <w:sz w:val="22"/>
          <w:szCs w:val="22"/>
        </w:rPr>
        <w:t>4</w:t>
      </w:r>
      <w:r w:rsidR="00E20BF5">
        <w:rPr>
          <w:rFonts w:ascii="Verdana" w:hAnsi="Verdana" w:cs="Arial"/>
          <w:b/>
          <w:bCs/>
          <w:sz w:val="22"/>
          <w:szCs w:val="22"/>
        </w:rPr>
        <w:t>:15</w:t>
      </w:r>
      <w:r w:rsidR="00537D96">
        <w:rPr>
          <w:rFonts w:ascii="Verdana" w:hAnsi="Verdana" w:cs="Arial"/>
          <w:b/>
          <w:bCs/>
          <w:sz w:val="22"/>
          <w:szCs w:val="22"/>
        </w:rPr>
        <w:t>pm</w:t>
      </w:r>
      <w:r w:rsidR="00802FDD">
        <w:rPr>
          <w:rFonts w:ascii="Verdana" w:hAnsi="Verdana" w:cs="Arial"/>
          <w:b/>
          <w:bCs/>
          <w:sz w:val="22"/>
          <w:szCs w:val="22"/>
        </w:rPr>
        <w:t xml:space="preserve"> or immediately following the Regeneration Meeting at 3</w:t>
      </w:r>
      <w:r w:rsidR="00E20BF5">
        <w:rPr>
          <w:rFonts w:ascii="Verdana" w:hAnsi="Verdana" w:cs="Arial"/>
          <w:b/>
          <w:bCs/>
          <w:sz w:val="22"/>
          <w:szCs w:val="22"/>
        </w:rPr>
        <w:t>:</w:t>
      </w:r>
      <w:r w:rsidR="006A1FB0">
        <w:rPr>
          <w:rFonts w:ascii="Verdana" w:hAnsi="Verdana" w:cs="Arial"/>
          <w:b/>
          <w:bCs/>
          <w:sz w:val="22"/>
          <w:szCs w:val="22"/>
        </w:rPr>
        <w:t>3</w:t>
      </w:r>
      <w:r w:rsidR="00802FDD">
        <w:rPr>
          <w:rFonts w:ascii="Verdana" w:hAnsi="Verdana" w:cs="Arial"/>
          <w:b/>
          <w:bCs/>
          <w:sz w:val="22"/>
          <w:szCs w:val="22"/>
        </w:rPr>
        <w:t>0pm</w:t>
      </w:r>
    </w:p>
    <w:p w14:paraId="56D72FFA" w14:textId="77777777" w:rsidR="00C222DB" w:rsidRPr="00B53C4F" w:rsidRDefault="00C222DB" w:rsidP="00890CB3">
      <w:pPr>
        <w:rPr>
          <w:rFonts w:ascii="Verdana" w:hAnsi="Verdana" w:cs="Arial"/>
          <w:b/>
          <w:bCs/>
          <w:sz w:val="22"/>
          <w:szCs w:val="22"/>
        </w:rPr>
      </w:pPr>
    </w:p>
    <w:p w14:paraId="459555E4" w14:textId="101AFBE4" w:rsidR="00890CB3" w:rsidRPr="00B53C4F" w:rsidRDefault="00E20BF5" w:rsidP="00890CB3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Woodbridge Junior School</w:t>
      </w:r>
    </w:p>
    <w:p w14:paraId="0D0CE2C0" w14:textId="77777777" w:rsidR="00890CB3" w:rsidRPr="00B53C4F" w:rsidRDefault="00890CB3" w:rsidP="00890CB3">
      <w:pPr>
        <w:rPr>
          <w:rFonts w:ascii="Verdana" w:hAnsi="Verdana" w:cs="Arial"/>
          <w:b/>
          <w:bCs/>
          <w:sz w:val="22"/>
          <w:szCs w:val="22"/>
        </w:rPr>
      </w:pPr>
    </w:p>
    <w:p w14:paraId="426387D6" w14:textId="77777777" w:rsidR="00890CB3" w:rsidRPr="00B53C4F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B53C4F">
        <w:rPr>
          <w:rFonts w:ascii="Verdana" w:hAnsi="Verdana" w:cs="Arial"/>
          <w:color w:val="000000"/>
          <w:sz w:val="22"/>
          <w:szCs w:val="22"/>
          <w:lang w:eastAsia="en-GB"/>
        </w:rPr>
        <w:t>All Members of the Committee are requested to attend for the purpose of considering and resolving the business to be transacted as set out in the following agenda.</w:t>
      </w:r>
    </w:p>
    <w:p w14:paraId="7F5EFD65" w14:textId="77777777" w:rsidR="00890CB3" w:rsidRPr="00B53C4F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B53C4F">
        <w:rPr>
          <w:rFonts w:ascii="Verdana" w:hAnsi="Verdana" w:cs="Arial"/>
          <w:color w:val="000000"/>
          <w:sz w:val="22"/>
          <w:szCs w:val="22"/>
          <w:lang w:eastAsia="en-GB"/>
        </w:rPr>
        <w:t>Yours sincerely</w:t>
      </w:r>
    </w:p>
    <w:p w14:paraId="3A357622" w14:textId="77777777" w:rsidR="00F221B7" w:rsidRDefault="00F221B7" w:rsidP="00890CB3">
      <w:pPr>
        <w:rPr>
          <w:rFonts w:ascii="Bradley Hand ITC" w:hAnsi="Bradley Hand ITC" w:cs="Arial"/>
          <w:color w:val="000000"/>
          <w:sz w:val="22"/>
          <w:szCs w:val="22"/>
          <w:lang w:eastAsia="en-GB"/>
        </w:rPr>
      </w:pPr>
    </w:p>
    <w:p w14:paraId="7A2C1807" w14:textId="13C6519B" w:rsidR="00890CB3" w:rsidRPr="00F221B7" w:rsidRDefault="00890CB3" w:rsidP="00890CB3">
      <w:pPr>
        <w:rPr>
          <w:rFonts w:ascii="Bradley Hand ITC" w:hAnsi="Bradley Hand ITC" w:cs="Arial"/>
          <w:color w:val="000000"/>
          <w:sz w:val="22"/>
          <w:szCs w:val="22"/>
          <w:lang w:eastAsia="en-GB"/>
        </w:rPr>
      </w:pPr>
      <w:r w:rsidRPr="00F221B7">
        <w:rPr>
          <w:rFonts w:ascii="Bradley Hand ITC" w:hAnsi="Bradley Hand ITC" w:cs="Arial"/>
          <w:color w:val="000000"/>
          <w:sz w:val="22"/>
          <w:szCs w:val="22"/>
          <w:lang w:eastAsia="en-GB"/>
        </w:rPr>
        <w:t>Tina Crookes</w:t>
      </w:r>
    </w:p>
    <w:p w14:paraId="08A2CCFE" w14:textId="44324A74" w:rsidR="00890CB3" w:rsidRPr="00B53C4F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</w:p>
    <w:p w14:paraId="6628A26C" w14:textId="12CF3B12" w:rsidR="00890CB3" w:rsidRDefault="00890CB3" w:rsidP="00E5238A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B53C4F">
        <w:rPr>
          <w:rFonts w:ascii="Verdana" w:hAnsi="Verdana" w:cs="Arial"/>
          <w:color w:val="000000"/>
          <w:sz w:val="22"/>
          <w:szCs w:val="22"/>
          <w:lang w:eastAsia="en-GB"/>
        </w:rPr>
        <w:t>Town Clerk</w:t>
      </w:r>
    </w:p>
    <w:p w14:paraId="027DBB93" w14:textId="77777777" w:rsidR="00E5238A" w:rsidRPr="00B53C4F" w:rsidRDefault="00E5238A" w:rsidP="00E5238A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FEBF4E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5A1F42CB" w14:textId="5E1711AE" w:rsidR="00890CB3" w:rsidRPr="00B53C4F" w:rsidRDefault="002A68C1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7F182D">
        <w:rPr>
          <w:rFonts w:ascii="Verdana" w:hAnsi="Verdana" w:cs="Arial"/>
          <w:sz w:val="22"/>
          <w:szCs w:val="22"/>
        </w:rPr>
        <w:t>8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To receive apologies for absence</w:t>
      </w:r>
    </w:p>
    <w:p w14:paraId="7C524FC4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7CCB133A" w14:textId="57BF22BC" w:rsidR="00890CB3" w:rsidRPr="00B53C4F" w:rsidRDefault="002A68C1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7F182D">
        <w:rPr>
          <w:rFonts w:ascii="Verdana" w:hAnsi="Verdana" w:cs="Arial"/>
          <w:sz w:val="22"/>
          <w:szCs w:val="22"/>
        </w:rPr>
        <w:t>9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To receive any declarations of interest from Members</w:t>
      </w:r>
    </w:p>
    <w:p w14:paraId="15AD902F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E811525" w14:textId="421958E5" w:rsidR="00890CB3" w:rsidRPr="00B53C4F" w:rsidRDefault="007F182D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0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Public Participation</w:t>
      </w:r>
    </w:p>
    <w:p w14:paraId="7914FD83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54E78F6" w14:textId="50EA04A7" w:rsidR="00890CB3" w:rsidRPr="00B53C4F" w:rsidRDefault="007F182D" w:rsidP="00890CB3">
      <w:pPr>
        <w:pStyle w:val="ListParagraph"/>
        <w:ind w:left="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1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 xml:space="preserve">x To consider any items which should be taken in exclusion of the   </w:t>
      </w:r>
    </w:p>
    <w:p w14:paraId="1E833E46" w14:textId="77777777" w:rsidR="00890CB3" w:rsidRDefault="00890CB3" w:rsidP="00890CB3">
      <w:pPr>
        <w:jc w:val="both"/>
        <w:rPr>
          <w:rFonts w:ascii="Verdana" w:hAnsi="Verdana" w:cs="Arial"/>
          <w:sz w:val="22"/>
          <w:szCs w:val="22"/>
        </w:rPr>
      </w:pPr>
      <w:r w:rsidRPr="00B53C4F">
        <w:rPr>
          <w:rFonts w:ascii="Verdana" w:hAnsi="Verdana" w:cs="Arial"/>
          <w:sz w:val="22"/>
          <w:szCs w:val="22"/>
        </w:rPr>
        <w:t xml:space="preserve"> </w:t>
      </w:r>
      <w:r w:rsidRPr="00B53C4F">
        <w:rPr>
          <w:rFonts w:ascii="Verdana" w:hAnsi="Verdana" w:cs="Arial"/>
          <w:sz w:val="22"/>
          <w:szCs w:val="22"/>
        </w:rPr>
        <w:tab/>
        <w:t xml:space="preserve"> press and public</w:t>
      </w:r>
    </w:p>
    <w:p w14:paraId="030266BE" w14:textId="77777777" w:rsidR="00004525" w:rsidRDefault="00004525" w:rsidP="00890CB3">
      <w:pPr>
        <w:jc w:val="both"/>
        <w:rPr>
          <w:rFonts w:ascii="Verdana" w:hAnsi="Verdana" w:cs="Arial"/>
          <w:sz w:val="22"/>
          <w:szCs w:val="22"/>
        </w:rPr>
      </w:pPr>
    </w:p>
    <w:p w14:paraId="4FD04910" w14:textId="08E634A6" w:rsidR="00004525" w:rsidRDefault="007F182D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2</w:t>
      </w:r>
      <w:r w:rsidR="002C2CC5">
        <w:rPr>
          <w:rFonts w:ascii="Verdana" w:hAnsi="Verdana" w:cs="Arial"/>
          <w:sz w:val="22"/>
          <w:szCs w:val="22"/>
        </w:rPr>
        <w:t>/23</w:t>
      </w:r>
      <w:r w:rsidR="00004525">
        <w:rPr>
          <w:rFonts w:ascii="Verdana" w:hAnsi="Verdana" w:cs="Arial"/>
          <w:sz w:val="22"/>
          <w:szCs w:val="22"/>
        </w:rPr>
        <w:t>x</w:t>
      </w:r>
      <w:r w:rsidR="00CC6783">
        <w:rPr>
          <w:rFonts w:ascii="Verdana" w:hAnsi="Verdana" w:cs="Arial"/>
          <w:sz w:val="22"/>
          <w:szCs w:val="22"/>
        </w:rPr>
        <w:t xml:space="preserve"> </w:t>
      </w:r>
      <w:r w:rsidR="00004525">
        <w:rPr>
          <w:rFonts w:ascii="Verdana" w:hAnsi="Verdana" w:cs="Arial"/>
          <w:sz w:val="22"/>
          <w:szCs w:val="22"/>
        </w:rPr>
        <w:t xml:space="preserve">To </w:t>
      </w:r>
      <w:r w:rsidR="00CC6783">
        <w:rPr>
          <w:rFonts w:ascii="Verdana" w:hAnsi="Verdana" w:cs="Arial"/>
          <w:sz w:val="22"/>
          <w:szCs w:val="22"/>
        </w:rPr>
        <w:t>read and consider the minutes of the last meeting</w:t>
      </w:r>
    </w:p>
    <w:p w14:paraId="5BC54505" w14:textId="77777777" w:rsidR="00CC6783" w:rsidRDefault="00CC6783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20339C9F" w14:textId="3DF5DFDA" w:rsidR="00CC6783" w:rsidRPr="00B53C4F" w:rsidRDefault="007F182D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3</w:t>
      </w:r>
      <w:r w:rsidR="002C2CC5">
        <w:rPr>
          <w:rFonts w:ascii="Verdana" w:hAnsi="Verdana" w:cs="Arial"/>
          <w:sz w:val="22"/>
          <w:szCs w:val="22"/>
        </w:rPr>
        <w:t>/23</w:t>
      </w:r>
      <w:r w:rsidR="00CC6783">
        <w:rPr>
          <w:rFonts w:ascii="Verdana" w:hAnsi="Verdana" w:cs="Arial"/>
          <w:sz w:val="22"/>
          <w:szCs w:val="22"/>
        </w:rPr>
        <w:t xml:space="preserve">x </w:t>
      </w:r>
      <w:r w:rsidR="00500784">
        <w:rPr>
          <w:rFonts w:ascii="Verdana" w:hAnsi="Verdana" w:cs="Arial"/>
          <w:sz w:val="22"/>
          <w:szCs w:val="22"/>
        </w:rPr>
        <w:t>T</w:t>
      </w:r>
      <w:r w:rsidR="00CC6783">
        <w:rPr>
          <w:rFonts w:ascii="Verdana" w:hAnsi="Verdana" w:cs="Arial"/>
          <w:sz w:val="22"/>
          <w:szCs w:val="22"/>
        </w:rPr>
        <w:t>o Approve the minutes of the last meeting as a correct record</w:t>
      </w:r>
    </w:p>
    <w:p w14:paraId="2BF8D328" w14:textId="40C364E1" w:rsidR="008D5065" w:rsidRDefault="008D5065">
      <w:pPr>
        <w:spacing w:after="160" w:line="259" w:lineRule="auto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br w:type="page"/>
      </w:r>
    </w:p>
    <w:p w14:paraId="2301F1B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6D8DC307" w14:textId="63967696" w:rsidR="00C743CC" w:rsidRDefault="007F182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4</w:t>
      </w:r>
      <w:r w:rsidR="002C2CC5">
        <w:rPr>
          <w:rFonts w:ascii="Verdana" w:hAnsi="Verdana" w:cs="Arial"/>
          <w:sz w:val="22"/>
          <w:szCs w:val="22"/>
        </w:rPr>
        <w:t>/23</w:t>
      </w:r>
      <w:r w:rsidR="00801324">
        <w:rPr>
          <w:rFonts w:ascii="Verdana" w:hAnsi="Verdana" w:cs="Arial"/>
          <w:sz w:val="22"/>
          <w:szCs w:val="22"/>
        </w:rPr>
        <w:t xml:space="preserve">x To </w:t>
      </w:r>
      <w:r w:rsidR="002C2CC5">
        <w:rPr>
          <w:rFonts w:ascii="Verdana" w:hAnsi="Verdana" w:cs="Arial"/>
          <w:sz w:val="22"/>
          <w:szCs w:val="22"/>
        </w:rPr>
        <w:t>re</w:t>
      </w:r>
      <w:r w:rsidR="00B540C9">
        <w:rPr>
          <w:rFonts w:ascii="Verdana" w:hAnsi="Verdana" w:cs="Arial"/>
          <w:sz w:val="22"/>
          <w:szCs w:val="22"/>
        </w:rPr>
        <w:t xml:space="preserve">view recent </w:t>
      </w:r>
      <w:r w:rsidR="00801324">
        <w:rPr>
          <w:rFonts w:ascii="Verdana" w:hAnsi="Verdana" w:cs="Arial"/>
          <w:sz w:val="22"/>
          <w:szCs w:val="22"/>
        </w:rPr>
        <w:t xml:space="preserve">events for 2023/24 </w:t>
      </w:r>
    </w:p>
    <w:p w14:paraId="3AC47CE4" w14:textId="66363F21" w:rsidR="00B34338" w:rsidRPr="00FC3C93" w:rsidRDefault="008751B8" w:rsidP="00E8516A">
      <w:pPr>
        <w:rPr>
          <w:rFonts w:ascii="Verdana" w:hAnsi="Verdana" w:cs="Arial"/>
          <w:sz w:val="22"/>
          <w:szCs w:val="22"/>
        </w:rPr>
      </w:pPr>
      <w:r w:rsidRPr="008751B8">
        <w:rPr>
          <w:rFonts w:ascii="Verdana" w:hAnsi="Verdana" w:cs="Arial"/>
          <w:b/>
          <w:bCs/>
          <w:sz w:val="22"/>
          <w:szCs w:val="22"/>
        </w:rPr>
        <w:tab/>
      </w:r>
    </w:p>
    <w:p w14:paraId="073F9BF6" w14:textId="0957AD54" w:rsidR="00FE2A79" w:rsidRPr="00B540C9" w:rsidRDefault="00DE4F71" w:rsidP="00B540C9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Remembrance Sunday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12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November 2023</w:t>
      </w:r>
    </w:p>
    <w:p w14:paraId="34F96C1E" w14:textId="5DE399FA" w:rsidR="00204799" w:rsidRPr="00B540C9" w:rsidRDefault="00B540C9" w:rsidP="00204799">
      <w:pPr>
        <w:pStyle w:val="ListParagraph"/>
        <w:numPr>
          <w:ilvl w:val="0"/>
          <w:numId w:val="3"/>
        </w:numPr>
        <w:rPr>
          <w:rFonts w:ascii="Verdana" w:hAnsi="Verdana" w:cs="Arial"/>
          <w:sz w:val="22"/>
          <w:szCs w:val="22"/>
        </w:rPr>
      </w:pPr>
      <w:r w:rsidRPr="00B540C9">
        <w:rPr>
          <w:rFonts w:ascii="Verdana" w:hAnsi="Verdana" w:cs="Arial"/>
          <w:sz w:val="22"/>
          <w:szCs w:val="22"/>
        </w:rPr>
        <w:t>S</w:t>
      </w:r>
      <w:r w:rsidR="00204799" w:rsidRPr="00B540C9">
        <w:rPr>
          <w:rFonts w:ascii="Verdana" w:hAnsi="Verdana" w:cs="Arial"/>
          <w:sz w:val="22"/>
          <w:szCs w:val="22"/>
        </w:rPr>
        <w:t>pend</w:t>
      </w:r>
      <w:r w:rsidRPr="00B540C9">
        <w:rPr>
          <w:rFonts w:ascii="Verdana" w:hAnsi="Verdana" w:cs="Arial"/>
          <w:sz w:val="22"/>
          <w:szCs w:val="22"/>
        </w:rPr>
        <w:t xml:space="preserve"> to approve</w:t>
      </w:r>
    </w:p>
    <w:p w14:paraId="13FEB5D7" w14:textId="63F8B3B7" w:rsidR="00204799" w:rsidRPr="00204799" w:rsidRDefault="00204799" w:rsidP="00FE2A79">
      <w:pPr>
        <w:pStyle w:val="ListParagraph"/>
        <w:ind w:left="1440"/>
        <w:rPr>
          <w:rFonts w:ascii="Verdana" w:hAnsi="Verdana" w:cs="Arial"/>
          <w:sz w:val="22"/>
          <w:szCs w:val="22"/>
        </w:rPr>
      </w:pPr>
      <w:r w:rsidRPr="00204799">
        <w:rPr>
          <w:rFonts w:ascii="Verdana" w:hAnsi="Verdana" w:cs="Arial"/>
          <w:sz w:val="22"/>
          <w:szCs w:val="22"/>
        </w:rPr>
        <w:t>First Aid £250.00</w:t>
      </w:r>
    </w:p>
    <w:p w14:paraId="1B0B6EA5" w14:textId="45581210" w:rsidR="00204799" w:rsidRDefault="00204799" w:rsidP="00FE2A79">
      <w:pPr>
        <w:pStyle w:val="ListParagraph"/>
        <w:ind w:left="1440"/>
        <w:rPr>
          <w:rFonts w:ascii="Verdana" w:hAnsi="Verdana" w:cs="Arial"/>
          <w:sz w:val="22"/>
          <w:szCs w:val="22"/>
        </w:rPr>
      </w:pPr>
      <w:r w:rsidRPr="00204799">
        <w:rPr>
          <w:rFonts w:ascii="Verdana" w:hAnsi="Verdana" w:cs="Arial"/>
          <w:sz w:val="22"/>
          <w:szCs w:val="22"/>
        </w:rPr>
        <w:t>Peak 4x4 road closure mileage costs £</w:t>
      </w:r>
      <w:r w:rsidR="00762344">
        <w:rPr>
          <w:rFonts w:ascii="Verdana" w:hAnsi="Verdana" w:cs="Arial"/>
          <w:sz w:val="22"/>
          <w:szCs w:val="22"/>
        </w:rPr>
        <w:t>42.30</w:t>
      </w:r>
      <w:r w:rsidRPr="00204799">
        <w:rPr>
          <w:rFonts w:ascii="Verdana" w:hAnsi="Verdana" w:cs="Arial"/>
          <w:sz w:val="22"/>
          <w:szCs w:val="22"/>
        </w:rPr>
        <w:t xml:space="preserve"> estimated</w:t>
      </w:r>
    </w:p>
    <w:p w14:paraId="2910962E" w14:textId="213FFF34" w:rsidR="00762344" w:rsidRPr="00204799" w:rsidRDefault="00762344" w:rsidP="00FE2A79">
      <w:pPr>
        <w:pStyle w:val="ListParagraph"/>
        <w:ind w:left="144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Donation to Peak 4X4 responders</w:t>
      </w:r>
    </w:p>
    <w:p w14:paraId="4549F373" w14:textId="77777777" w:rsidR="00204799" w:rsidRDefault="00204799" w:rsidP="00FE2A79">
      <w:pPr>
        <w:rPr>
          <w:rFonts w:ascii="Verdana" w:hAnsi="Verdana" w:cs="Arial"/>
          <w:b/>
          <w:bCs/>
          <w:sz w:val="22"/>
          <w:szCs w:val="22"/>
        </w:rPr>
      </w:pPr>
    </w:p>
    <w:p w14:paraId="55FC6DDF" w14:textId="4E704D15" w:rsidR="00DE4F71" w:rsidRDefault="00DE4F71" w:rsidP="00FE2A79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Christmas Event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25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>November 2023</w:t>
      </w:r>
    </w:p>
    <w:p w14:paraId="3AB23BD2" w14:textId="35205318" w:rsidR="006F6EAC" w:rsidRPr="00B540C9" w:rsidRDefault="00B540C9" w:rsidP="00204799">
      <w:pPr>
        <w:pStyle w:val="ListParagraph"/>
        <w:numPr>
          <w:ilvl w:val="0"/>
          <w:numId w:val="3"/>
        </w:numPr>
        <w:rPr>
          <w:rFonts w:ascii="Verdana" w:hAnsi="Verdana" w:cs="Arial"/>
          <w:sz w:val="22"/>
          <w:szCs w:val="22"/>
        </w:rPr>
      </w:pPr>
      <w:r w:rsidRPr="00B540C9">
        <w:rPr>
          <w:rFonts w:ascii="Verdana" w:hAnsi="Verdana" w:cs="Arial"/>
          <w:sz w:val="22"/>
          <w:szCs w:val="22"/>
        </w:rPr>
        <w:t>Spend to approve</w:t>
      </w:r>
    </w:p>
    <w:p w14:paraId="22FD0CA1" w14:textId="77777777" w:rsidR="00BA7C5C" w:rsidRDefault="00BA7C5C" w:rsidP="00BA7C5C">
      <w:pPr>
        <w:rPr>
          <w:rFonts w:ascii="Verdana" w:hAnsi="Verdana" w:cs="Arial"/>
          <w:b/>
          <w:bCs/>
          <w:sz w:val="22"/>
          <w:szCs w:val="22"/>
        </w:rPr>
      </w:pPr>
    </w:p>
    <w:p w14:paraId="5C97E62A" w14:textId="77777777" w:rsidR="00BA7C5C" w:rsidRDefault="000D7160" w:rsidP="00BA7C5C">
      <w:pPr>
        <w:rPr>
          <w:rFonts w:ascii="Verdana" w:hAnsi="Verdana" w:cs="Arial"/>
          <w:b/>
          <w:bCs/>
          <w:sz w:val="22"/>
          <w:szCs w:val="22"/>
        </w:rPr>
      </w:pPr>
      <w:r w:rsidRPr="00B3767C">
        <w:rPr>
          <w:rFonts w:ascii="Verdana" w:hAnsi="Verdana" w:cs="Arial"/>
          <w:b/>
          <w:bCs/>
          <w:sz w:val="22"/>
          <w:szCs w:val="22"/>
        </w:rPr>
        <w:t xml:space="preserve">Santa Day </w:t>
      </w:r>
    </w:p>
    <w:p w14:paraId="54FD1B26" w14:textId="77777777" w:rsidR="00BA7C5C" w:rsidRDefault="00BA7C5C" w:rsidP="00BA7C5C">
      <w:pPr>
        <w:pStyle w:val="ListParagraph"/>
        <w:numPr>
          <w:ilvl w:val="0"/>
          <w:numId w:val="3"/>
        </w:numPr>
        <w:rPr>
          <w:rFonts w:ascii="Verdana" w:hAnsi="Verdana" w:cs="Arial"/>
          <w:sz w:val="22"/>
          <w:szCs w:val="22"/>
          <w:u w:val="single"/>
        </w:rPr>
      </w:pPr>
      <w:r w:rsidRPr="00204799">
        <w:rPr>
          <w:rFonts w:ascii="Verdana" w:hAnsi="Verdana" w:cs="Arial"/>
          <w:sz w:val="22"/>
          <w:szCs w:val="22"/>
          <w:u w:val="single"/>
        </w:rPr>
        <w:t>Committed</w:t>
      </w:r>
    </w:p>
    <w:p w14:paraId="003FD519" w14:textId="50689C93" w:rsidR="00BA7C5C" w:rsidRPr="00BA7C5C" w:rsidRDefault="00BA7C5C" w:rsidP="00BA7C5C">
      <w:pPr>
        <w:ind w:left="927"/>
        <w:rPr>
          <w:rFonts w:ascii="Verdana" w:hAnsi="Verdana" w:cs="Arial"/>
          <w:sz w:val="22"/>
          <w:szCs w:val="22"/>
        </w:rPr>
      </w:pPr>
      <w:r w:rsidRPr="00BA7C5C">
        <w:rPr>
          <w:rFonts w:ascii="Verdana" w:hAnsi="Verdana" w:cs="Arial"/>
          <w:sz w:val="22"/>
          <w:szCs w:val="22"/>
        </w:rPr>
        <w:t>Hire Santa £300.00</w:t>
      </w:r>
    </w:p>
    <w:p w14:paraId="3BAB6B36" w14:textId="77777777" w:rsidR="00BA7C5C" w:rsidRDefault="00BA7C5C" w:rsidP="00BA7C5C">
      <w:pPr>
        <w:rPr>
          <w:rFonts w:ascii="Verdana" w:hAnsi="Verdana" w:cs="Arial"/>
          <w:b/>
          <w:bCs/>
          <w:sz w:val="22"/>
          <w:szCs w:val="22"/>
        </w:rPr>
      </w:pPr>
    </w:p>
    <w:p w14:paraId="5E3151B5" w14:textId="1BD88C0F" w:rsidR="00B540C9" w:rsidRDefault="00B540C9" w:rsidP="00B540C9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</w:t>
      </w:r>
      <w:r>
        <w:rPr>
          <w:rFonts w:ascii="Verdana" w:hAnsi="Verdana" w:cs="Arial"/>
          <w:sz w:val="22"/>
          <w:szCs w:val="22"/>
        </w:rPr>
        <w:t>5</w:t>
      </w:r>
      <w:r>
        <w:rPr>
          <w:rFonts w:ascii="Verdana" w:hAnsi="Verdana" w:cs="Arial"/>
          <w:sz w:val="22"/>
          <w:szCs w:val="22"/>
        </w:rPr>
        <w:t>/23x To</w:t>
      </w:r>
      <w:r>
        <w:rPr>
          <w:rFonts w:ascii="Verdana" w:hAnsi="Verdana" w:cs="Arial"/>
          <w:sz w:val="22"/>
          <w:szCs w:val="22"/>
        </w:rPr>
        <w:t xml:space="preserve"> consider e</w:t>
      </w:r>
      <w:r>
        <w:rPr>
          <w:rFonts w:ascii="Verdana" w:hAnsi="Verdana" w:cs="Arial"/>
          <w:sz w:val="22"/>
          <w:szCs w:val="22"/>
        </w:rPr>
        <w:t>vents</w:t>
      </w:r>
      <w:r>
        <w:rPr>
          <w:rFonts w:ascii="Verdana" w:hAnsi="Verdana" w:cs="Arial"/>
          <w:sz w:val="22"/>
          <w:szCs w:val="22"/>
        </w:rPr>
        <w:t xml:space="preserve"> and budget</w:t>
      </w:r>
      <w:r>
        <w:rPr>
          <w:rFonts w:ascii="Verdana" w:hAnsi="Verdana" w:cs="Arial"/>
          <w:sz w:val="22"/>
          <w:szCs w:val="22"/>
        </w:rPr>
        <w:t xml:space="preserve"> for 202</w:t>
      </w:r>
      <w:r>
        <w:rPr>
          <w:rFonts w:ascii="Verdana" w:hAnsi="Verdana" w:cs="Arial"/>
          <w:sz w:val="22"/>
          <w:szCs w:val="22"/>
        </w:rPr>
        <w:t>4</w:t>
      </w:r>
      <w:r>
        <w:rPr>
          <w:rFonts w:ascii="Verdana" w:hAnsi="Verdana" w:cs="Arial"/>
          <w:sz w:val="22"/>
          <w:szCs w:val="22"/>
        </w:rPr>
        <w:t>/2</w:t>
      </w:r>
      <w:r>
        <w:rPr>
          <w:rFonts w:ascii="Verdana" w:hAnsi="Verdana" w:cs="Arial"/>
          <w:sz w:val="22"/>
          <w:szCs w:val="22"/>
        </w:rPr>
        <w:t>5</w:t>
      </w:r>
      <w:r>
        <w:rPr>
          <w:rFonts w:ascii="Verdana" w:hAnsi="Verdana" w:cs="Arial"/>
          <w:sz w:val="22"/>
          <w:szCs w:val="22"/>
        </w:rPr>
        <w:t xml:space="preserve"> </w:t>
      </w:r>
    </w:p>
    <w:p w14:paraId="3051C9D5" w14:textId="41BFAECA" w:rsidR="00F51DF0" w:rsidRDefault="00F51DF0" w:rsidP="00F51DF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Easter and Artisan Market</w:t>
      </w:r>
    </w:p>
    <w:p w14:paraId="58EABF8D" w14:textId="2D444D2F" w:rsidR="00D60178" w:rsidRDefault="00F51DF0" w:rsidP="00F51DF0">
      <w:pPr>
        <w:ind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ummer Event</w:t>
      </w:r>
    </w:p>
    <w:p w14:paraId="51772AAC" w14:textId="3D72B8C9" w:rsidR="00F51DF0" w:rsidRDefault="00F51DF0" w:rsidP="00F51DF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Remembrance Sunday</w:t>
      </w:r>
    </w:p>
    <w:p w14:paraId="14A3CCAA" w14:textId="2FFEB246" w:rsidR="00F51DF0" w:rsidRDefault="00F51DF0" w:rsidP="00F51DF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Christmas Event</w:t>
      </w:r>
    </w:p>
    <w:p w14:paraId="70697F87" w14:textId="7B2F2132" w:rsidR="00F51DF0" w:rsidRDefault="00F51DF0" w:rsidP="00F51DF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Santa visits</w:t>
      </w:r>
    </w:p>
    <w:p w14:paraId="1EEC337B" w14:textId="5EEFB6CA" w:rsidR="00F51DF0" w:rsidRDefault="00F51DF0" w:rsidP="00F51DF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Carol Service</w:t>
      </w:r>
    </w:p>
    <w:p w14:paraId="558B9AA9" w14:textId="77777777" w:rsidR="00F51DF0" w:rsidRDefault="00F51DF0" w:rsidP="00F51DF0">
      <w:pPr>
        <w:rPr>
          <w:rFonts w:ascii="Verdana" w:hAnsi="Verdana" w:cs="Arial"/>
          <w:sz w:val="22"/>
          <w:szCs w:val="22"/>
        </w:rPr>
      </w:pPr>
    </w:p>
    <w:p w14:paraId="766AFD48" w14:textId="330447E9" w:rsidR="000D7160" w:rsidRDefault="007F182D" w:rsidP="000D716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</w:t>
      </w:r>
      <w:r w:rsidR="00BF63C3">
        <w:rPr>
          <w:rFonts w:ascii="Verdana" w:hAnsi="Verdana" w:cs="Arial"/>
          <w:sz w:val="22"/>
          <w:szCs w:val="22"/>
        </w:rPr>
        <w:t>6</w:t>
      </w:r>
      <w:r w:rsidR="00D60178">
        <w:rPr>
          <w:rFonts w:ascii="Verdana" w:hAnsi="Verdana" w:cs="Arial"/>
          <w:sz w:val="22"/>
          <w:szCs w:val="22"/>
        </w:rPr>
        <w:t xml:space="preserve">/23x </w:t>
      </w:r>
      <w:r w:rsidR="000D7160">
        <w:rPr>
          <w:rFonts w:ascii="Verdana" w:hAnsi="Verdana" w:cs="Arial"/>
          <w:sz w:val="22"/>
          <w:szCs w:val="22"/>
        </w:rPr>
        <w:t xml:space="preserve">To </w:t>
      </w:r>
      <w:r w:rsidR="00B540C9">
        <w:rPr>
          <w:rFonts w:ascii="Verdana" w:hAnsi="Verdana" w:cs="Arial"/>
          <w:sz w:val="22"/>
          <w:szCs w:val="22"/>
        </w:rPr>
        <w:t>approve the spend</w:t>
      </w:r>
      <w:r w:rsidR="00BF63C3">
        <w:rPr>
          <w:rFonts w:ascii="Verdana" w:hAnsi="Verdana" w:cs="Arial"/>
          <w:sz w:val="22"/>
          <w:szCs w:val="22"/>
        </w:rPr>
        <w:t xml:space="preserve"> </w:t>
      </w:r>
      <w:r w:rsidR="000D7160">
        <w:rPr>
          <w:rFonts w:ascii="Verdana" w:hAnsi="Verdana" w:cs="Arial"/>
          <w:sz w:val="22"/>
          <w:szCs w:val="22"/>
        </w:rPr>
        <w:t>for 2</w:t>
      </w:r>
      <w:r w:rsidR="00936339">
        <w:rPr>
          <w:rFonts w:ascii="Verdana" w:hAnsi="Verdana" w:cs="Arial"/>
          <w:sz w:val="22"/>
          <w:szCs w:val="22"/>
        </w:rPr>
        <w:t xml:space="preserve">023/24 </w:t>
      </w:r>
      <w:r w:rsidR="00E5238A">
        <w:rPr>
          <w:rFonts w:ascii="Verdana" w:hAnsi="Verdana" w:cs="Arial"/>
          <w:sz w:val="22"/>
          <w:szCs w:val="22"/>
        </w:rPr>
        <w:t>Financial</w:t>
      </w:r>
      <w:r w:rsidR="00936339">
        <w:rPr>
          <w:rFonts w:ascii="Verdana" w:hAnsi="Verdana" w:cs="Arial"/>
          <w:sz w:val="22"/>
          <w:szCs w:val="22"/>
        </w:rPr>
        <w:t xml:space="preserve"> Year </w:t>
      </w:r>
      <w:r w:rsidR="002F0978">
        <w:rPr>
          <w:rFonts w:ascii="Verdana" w:hAnsi="Verdana" w:cs="Arial"/>
          <w:sz w:val="22"/>
          <w:szCs w:val="22"/>
        </w:rPr>
        <w:t>so far</w:t>
      </w:r>
    </w:p>
    <w:p w14:paraId="3C928CCD" w14:textId="77777777" w:rsidR="00D60178" w:rsidRDefault="00D60178" w:rsidP="000D7160">
      <w:pPr>
        <w:rPr>
          <w:rFonts w:ascii="Verdana" w:hAnsi="Verdana" w:cs="Arial"/>
          <w:sz w:val="22"/>
          <w:szCs w:val="22"/>
        </w:rPr>
      </w:pPr>
    </w:p>
    <w:p w14:paraId="128779D7" w14:textId="4FBD5A0D" w:rsidR="00B64DD8" w:rsidRDefault="00D52A98">
      <w:pPr>
        <w:spacing w:after="160" w:line="259" w:lineRule="auto"/>
      </w:pPr>
      <w:r>
        <w:t xml:space="preserve"> To follow</w:t>
      </w:r>
    </w:p>
    <w:sectPr w:rsidR="00B64DD8">
      <w:pgSz w:w="11909" w:h="16834" w:code="9"/>
      <w:pgMar w:top="1440" w:right="1440" w:bottom="1440" w:left="2160" w:header="720" w:footer="10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C25D6"/>
    <w:multiLevelType w:val="hybridMultilevel"/>
    <w:tmpl w:val="A260DBE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D8A3DF7"/>
    <w:multiLevelType w:val="hybridMultilevel"/>
    <w:tmpl w:val="D0D0476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4733035"/>
    <w:multiLevelType w:val="hybridMultilevel"/>
    <w:tmpl w:val="AE3A9AB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663847">
    <w:abstractNumId w:val="1"/>
  </w:num>
  <w:num w:numId="2" w16cid:durableId="1905988038">
    <w:abstractNumId w:val="0"/>
  </w:num>
  <w:num w:numId="3" w16cid:durableId="1423910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NDC1NDUyMzcxNjNS0lEKTi0uzszPAykwrQUAMKxh6CwAAAA="/>
  </w:docVars>
  <w:rsids>
    <w:rsidRoot w:val="00890CB3"/>
    <w:rsid w:val="00004525"/>
    <w:rsid w:val="0000643F"/>
    <w:rsid w:val="000428A9"/>
    <w:rsid w:val="000A388D"/>
    <w:rsid w:val="000D7160"/>
    <w:rsid w:val="001774AF"/>
    <w:rsid w:val="001A3143"/>
    <w:rsid w:val="001C6A29"/>
    <w:rsid w:val="001E1F12"/>
    <w:rsid w:val="00204799"/>
    <w:rsid w:val="00214DF7"/>
    <w:rsid w:val="00220FC5"/>
    <w:rsid w:val="002A68C1"/>
    <w:rsid w:val="002C2CC5"/>
    <w:rsid w:val="002C3D31"/>
    <w:rsid w:val="002E301D"/>
    <w:rsid w:val="002E351D"/>
    <w:rsid w:val="002E4AFC"/>
    <w:rsid w:val="002E573A"/>
    <w:rsid w:val="002F0978"/>
    <w:rsid w:val="004C0AC3"/>
    <w:rsid w:val="00500784"/>
    <w:rsid w:val="00515B5C"/>
    <w:rsid w:val="00537D96"/>
    <w:rsid w:val="005538E7"/>
    <w:rsid w:val="005E5ABE"/>
    <w:rsid w:val="00620C52"/>
    <w:rsid w:val="006334E0"/>
    <w:rsid w:val="0068613B"/>
    <w:rsid w:val="006A1FB0"/>
    <w:rsid w:val="006E1CF5"/>
    <w:rsid w:val="006F6EAC"/>
    <w:rsid w:val="00731BC3"/>
    <w:rsid w:val="00762344"/>
    <w:rsid w:val="007A0698"/>
    <w:rsid w:val="007A7943"/>
    <w:rsid w:val="007D43C3"/>
    <w:rsid w:val="007F182D"/>
    <w:rsid w:val="00801324"/>
    <w:rsid w:val="00802FDD"/>
    <w:rsid w:val="00837D82"/>
    <w:rsid w:val="00841DCB"/>
    <w:rsid w:val="008751B8"/>
    <w:rsid w:val="0087723A"/>
    <w:rsid w:val="00890CB3"/>
    <w:rsid w:val="00891155"/>
    <w:rsid w:val="008D0E27"/>
    <w:rsid w:val="008D5065"/>
    <w:rsid w:val="008D742A"/>
    <w:rsid w:val="008F41F6"/>
    <w:rsid w:val="008F63A9"/>
    <w:rsid w:val="0091148A"/>
    <w:rsid w:val="00920C7C"/>
    <w:rsid w:val="00936339"/>
    <w:rsid w:val="0095324A"/>
    <w:rsid w:val="009A0EC1"/>
    <w:rsid w:val="009C4220"/>
    <w:rsid w:val="00A14AD3"/>
    <w:rsid w:val="00A331DE"/>
    <w:rsid w:val="00AE23DC"/>
    <w:rsid w:val="00B34338"/>
    <w:rsid w:val="00B3767C"/>
    <w:rsid w:val="00B540C9"/>
    <w:rsid w:val="00B64DD8"/>
    <w:rsid w:val="00BA7C5C"/>
    <w:rsid w:val="00BB3EF4"/>
    <w:rsid w:val="00BF4875"/>
    <w:rsid w:val="00BF63C3"/>
    <w:rsid w:val="00C222DB"/>
    <w:rsid w:val="00C743CC"/>
    <w:rsid w:val="00C953D9"/>
    <w:rsid w:val="00CC6783"/>
    <w:rsid w:val="00D21F4F"/>
    <w:rsid w:val="00D24E58"/>
    <w:rsid w:val="00D35C56"/>
    <w:rsid w:val="00D4178B"/>
    <w:rsid w:val="00D52A98"/>
    <w:rsid w:val="00D60178"/>
    <w:rsid w:val="00DE4F71"/>
    <w:rsid w:val="00DF6DD0"/>
    <w:rsid w:val="00DF7119"/>
    <w:rsid w:val="00E20BF5"/>
    <w:rsid w:val="00E5238A"/>
    <w:rsid w:val="00E75AA6"/>
    <w:rsid w:val="00E764B6"/>
    <w:rsid w:val="00E8516A"/>
    <w:rsid w:val="00EB4D0B"/>
    <w:rsid w:val="00F221B7"/>
    <w:rsid w:val="00F31652"/>
    <w:rsid w:val="00F36F69"/>
    <w:rsid w:val="00F51DF0"/>
    <w:rsid w:val="00FB4047"/>
    <w:rsid w:val="00FB7686"/>
    <w:rsid w:val="00FC3C93"/>
    <w:rsid w:val="00FE2A79"/>
    <w:rsid w:val="15F9642F"/>
    <w:rsid w:val="21C7D202"/>
    <w:rsid w:val="28AA2092"/>
    <w:rsid w:val="34E2029C"/>
    <w:rsid w:val="639A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3983F"/>
  <w15:chartTrackingRefBased/>
  <w15:docId w15:val="{13224A5D-394E-4936-86AB-47F6F1D7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C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2E4AFC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90CB3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890CB3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890CB3"/>
    <w:pPr>
      <w:ind w:left="720"/>
    </w:pPr>
  </w:style>
  <w:style w:type="character" w:customStyle="1" w:styleId="Heading2Char">
    <w:name w:val="Heading 2 Char"/>
    <w:basedOn w:val="DefaultParagraphFont"/>
    <w:link w:val="Heading2"/>
    <w:rsid w:val="002E4AFC"/>
    <w:rPr>
      <w:rFonts w:ascii="Arial" w:eastAsia="Times New Roman" w:hAnsi="Arial" w:cs="Arial"/>
      <w:b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CE3F15-C461-4911-A06E-AA29DD087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ADE82F-B4C0-42D6-9235-EE12EBF1C9B6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1C5DDDD4-F655-4146-B691-E977ABEB4B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3</cp:revision>
  <cp:lastPrinted>2023-11-29T13:58:00Z</cp:lastPrinted>
  <dcterms:created xsi:type="dcterms:W3CDTF">2023-11-29T14:09:00Z</dcterms:created>
  <dcterms:modified xsi:type="dcterms:W3CDTF">2023-11-29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